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9C12336" w:rsidR="000C49FD" w:rsidRPr="00443A64" w:rsidRDefault="00443A64" w:rsidP="00E31880">
      <w:pPr>
        <w:jc w:val="center"/>
        <w:rPr>
          <w:b/>
          <w:bCs/>
          <w:sz w:val="32"/>
          <w:szCs w:val="32"/>
        </w:rPr>
      </w:pPr>
      <w:r w:rsidRPr="00443A64">
        <w:rPr>
          <w:b/>
          <w:bCs/>
          <w:sz w:val="32"/>
          <w:szCs w:val="32"/>
        </w:rPr>
        <w:t>(</w:t>
      </w:r>
      <w:r w:rsidR="0089435A">
        <w:rPr>
          <w:b/>
          <w:bCs/>
          <w:sz w:val="32"/>
          <w:szCs w:val="32"/>
        </w:rPr>
        <w:t>West 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C26293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9435A">
        <w:rPr>
          <w:sz w:val="22"/>
          <w:szCs w:val="22"/>
        </w:rPr>
        <w:t>West 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1F3707C" w:rsidR="00C543C7" w:rsidRDefault="0089435A"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C89A3" w14:textId="77777777" w:rsidR="00823436" w:rsidRDefault="008234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0E8FF3" w:rsidR="004F70A3" w:rsidRPr="00823436" w:rsidRDefault="004F70A3" w:rsidP="008234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1DADC" w14:textId="77777777" w:rsidR="00823436" w:rsidRDefault="0082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A3639" w14:textId="77777777" w:rsidR="00823436" w:rsidRDefault="008234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E63715" w:rsidR="004F70A3" w:rsidRPr="00823436" w:rsidRDefault="004F70A3" w:rsidP="008234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22378" w14:textId="77777777" w:rsidR="00823436" w:rsidRDefault="008234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1695597">
    <w:abstractNumId w:val="3"/>
  </w:num>
  <w:num w:numId="2" w16cid:durableId="948124839">
    <w:abstractNumId w:val="2"/>
  </w:num>
  <w:num w:numId="3" w16cid:durableId="245311772">
    <w:abstractNumId w:val="0"/>
  </w:num>
  <w:num w:numId="4" w16cid:durableId="878663156">
    <w:abstractNumId w:val="4"/>
  </w:num>
  <w:num w:numId="5" w16cid:durableId="2131046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23436"/>
    <w:rsid w:val="00831A9F"/>
    <w:rsid w:val="0089435A"/>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